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BDE6E" w14:textId="77777777" w:rsidR="007D63C8" w:rsidRDefault="007D63C8" w:rsidP="00BA6FB7">
      <w:pPr>
        <w:rPr>
          <w:b/>
          <w:bCs/>
          <w:sz w:val="22"/>
          <w:szCs w:val="22"/>
        </w:rPr>
      </w:pPr>
    </w:p>
    <w:p w14:paraId="387FBE32" w14:textId="7A788C50" w:rsidR="00BA6FB7" w:rsidRPr="00F81A1E" w:rsidRDefault="00BA6FB7" w:rsidP="00BA6FB7">
      <w:pPr>
        <w:rPr>
          <w:b/>
          <w:bCs/>
          <w:sz w:val="22"/>
          <w:szCs w:val="22"/>
        </w:rPr>
      </w:pPr>
      <w:r w:rsidRPr="00F81A1E">
        <w:rPr>
          <w:b/>
          <w:bCs/>
          <w:sz w:val="22"/>
          <w:szCs w:val="22"/>
        </w:rPr>
        <w:t xml:space="preserve">The questions that will be asked for each </w:t>
      </w:r>
      <w:r w:rsidR="007D63C8">
        <w:rPr>
          <w:b/>
          <w:bCs/>
          <w:sz w:val="22"/>
          <w:szCs w:val="22"/>
        </w:rPr>
        <w:t>account + post</w:t>
      </w:r>
      <w:r w:rsidRPr="00F81A1E">
        <w:rPr>
          <w:b/>
          <w:bCs/>
          <w:sz w:val="22"/>
          <w:szCs w:val="22"/>
        </w:rPr>
        <w:t>:</w:t>
      </w:r>
    </w:p>
    <w:p w14:paraId="6A84A502" w14:textId="1E9D420C" w:rsidR="00C45815" w:rsidRPr="00F81A1E" w:rsidRDefault="00BA6FB7" w:rsidP="00BA6FB7">
      <w:pPr>
        <w:pStyle w:val="ListParagraph"/>
        <w:numPr>
          <w:ilvl w:val="0"/>
          <w:numId w:val="12"/>
        </w:numPr>
        <w:rPr>
          <w:sz w:val="22"/>
          <w:szCs w:val="22"/>
          <w:lang w:bidi="fa-IR"/>
        </w:rPr>
      </w:pPr>
      <w:r w:rsidRPr="00F81A1E">
        <w:rPr>
          <w:sz w:val="22"/>
          <w:szCs w:val="22"/>
          <w:lang w:bidi="fa-IR"/>
        </w:rPr>
        <w:t xml:space="preserve">How much distrust/trust do you have in the post’s </w:t>
      </w:r>
      <w:r w:rsidR="00A86266">
        <w:rPr>
          <w:sz w:val="22"/>
          <w:szCs w:val="22"/>
          <w:lang w:bidi="fa-IR"/>
        </w:rPr>
        <w:t>account</w:t>
      </w:r>
      <w:r w:rsidRPr="00F81A1E">
        <w:rPr>
          <w:sz w:val="22"/>
          <w:szCs w:val="22"/>
          <w:lang w:bidi="fa-IR"/>
        </w:rPr>
        <w:t>?</w:t>
      </w:r>
      <w:r w:rsidR="00AD43C7">
        <w:rPr>
          <w:sz w:val="22"/>
          <w:szCs w:val="22"/>
          <w:lang w:bidi="fa-IR"/>
        </w:rPr>
        <w:t xml:space="preserve"> </w:t>
      </w:r>
      <w:r w:rsidR="00C42D7D">
        <w:rPr>
          <w:sz w:val="22"/>
          <w:szCs w:val="22"/>
          <w:lang w:bidi="fa-IR"/>
        </w:rPr>
        <w:t>(will be asked twice</w:t>
      </w:r>
      <w:r w:rsidR="003A4161">
        <w:rPr>
          <w:sz w:val="22"/>
          <w:szCs w:val="22"/>
          <w:lang w:bidi="fa-IR"/>
        </w:rPr>
        <w:t>: after showing the annotated account and after showing the whole post</w:t>
      </w:r>
      <w:r w:rsidR="00C42D7D">
        <w:rPr>
          <w:sz w:val="22"/>
          <w:szCs w:val="22"/>
          <w:lang w:bidi="fa-IR"/>
        </w:rPr>
        <w:t>)</w:t>
      </w:r>
    </w:p>
    <w:p w14:paraId="00CADE0C" w14:textId="0E12A5AE" w:rsidR="00BA6FB7" w:rsidRPr="00F81A1E" w:rsidRDefault="00BA6FB7" w:rsidP="00BA6FB7">
      <w:pPr>
        <w:pStyle w:val="ListParagraph"/>
        <w:numPr>
          <w:ilvl w:val="1"/>
          <w:numId w:val="12"/>
        </w:numPr>
        <w:rPr>
          <w:sz w:val="22"/>
          <w:szCs w:val="22"/>
          <w:lang w:bidi="fa-IR"/>
        </w:rPr>
      </w:pPr>
      <w:r w:rsidRPr="00F81A1E">
        <w:rPr>
          <w:sz w:val="22"/>
          <w:szCs w:val="22"/>
          <w:lang w:bidi="fa-IR"/>
        </w:rPr>
        <w:t>Complete Distrust</w:t>
      </w:r>
    </w:p>
    <w:p w14:paraId="7C6AB3B6" w14:textId="6A6D61F6" w:rsidR="00BA6FB7" w:rsidRPr="00F81A1E" w:rsidRDefault="00BA6FB7" w:rsidP="00BA6FB7">
      <w:pPr>
        <w:pStyle w:val="ListParagraph"/>
        <w:numPr>
          <w:ilvl w:val="1"/>
          <w:numId w:val="12"/>
        </w:numPr>
        <w:rPr>
          <w:sz w:val="22"/>
          <w:szCs w:val="22"/>
          <w:lang w:bidi="fa-IR"/>
        </w:rPr>
      </w:pPr>
      <w:r w:rsidRPr="00F81A1E">
        <w:rPr>
          <w:sz w:val="22"/>
          <w:szCs w:val="22"/>
          <w:lang w:bidi="fa-IR"/>
        </w:rPr>
        <w:t>Moderately Distrust</w:t>
      </w:r>
    </w:p>
    <w:p w14:paraId="434B7B21" w14:textId="71187B09" w:rsidR="00BA6FB7" w:rsidRPr="00F81A1E" w:rsidRDefault="00BA6FB7" w:rsidP="00BA6FB7">
      <w:pPr>
        <w:pStyle w:val="ListParagraph"/>
        <w:numPr>
          <w:ilvl w:val="1"/>
          <w:numId w:val="12"/>
        </w:numPr>
        <w:rPr>
          <w:sz w:val="22"/>
          <w:szCs w:val="22"/>
          <w:lang w:bidi="fa-IR"/>
        </w:rPr>
      </w:pPr>
      <w:r w:rsidRPr="00F81A1E">
        <w:rPr>
          <w:sz w:val="22"/>
          <w:szCs w:val="22"/>
          <w:lang w:bidi="fa-IR"/>
        </w:rPr>
        <w:t>Neither trust nor distrust</w:t>
      </w:r>
    </w:p>
    <w:p w14:paraId="5334EBEC" w14:textId="47369A26" w:rsidR="00BA6FB7" w:rsidRPr="00F81A1E" w:rsidRDefault="00BA6FB7" w:rsidP="00BA6FB7">
      <w:pPr>
        <w:pStyle w:val="ListParagraph"/>
        <w:numPr>
          <w:ilvl w:val="1"/>
          <w:numId w:val="12"/>
        </w:numPr>
        <w:rPr>
          <w:sz w:val="22"/>
          <w:szCs w:val="22"/>
          <w:lang w:bidi="fa-IR"/>
        </w:rPr>
      </w:pPr>
      <w:r w:rsidRPr="00F81A1E">
        <w:rPr>
          <w:sz w:val="22"/>
          <w:szCs w:val="22"/>
          <w:lang w:bidi="fa-IR"/>
        </w:rPr>
        <w:t>Moderately trust</w:t>
      </w:r>
    </w:p>
    <w:p w14:paraId="14C48511" w14:textId="1EB43799" w:rsidR="00BA6FB7" w:rsidRPr="00F81A1E" w:rsidRDefault="00BA6FB7" w:rsidP="00BA6FB7">
      <w:pPr>
        <w:pStyle w:val="ListParagraph"/>
        <w:numPr>
          <w:ilvl w:val="1"/>
          <w:numId w:val="12"/>
        </w:numPr>
        <w:rPr>
          <w:sz w:val="22"/>
          <w:szCs w:val="22"/>
          <w:lang w:bidi="fa-IR"/>
        </w:rPr>
      </w:pPr>
      <w:r w:rsidRPr="00F81A1E">
        <w:rPr>
          <w:sz w:val="22"/>
          <w:szCs w:val="22"/>
          <w:lang w:bidi="fa-IR"/>
        </w:rPr>
        <w:t>Complete</w:t>
      </w:r>
      <w:r w:rsidR="00A86266">
        <w:rPr>
          <w:sz w:val="22"/>
          <w:szCs w:val="22"/>
          <w:lang w:bidi="fa-IR"/>
        </w:rPr>
        <w:t xml:space="preserve"> trust</w:t>
      </w:r>
    </w:p>
    <w:p w14:paraId="022D100E" w14:textId="6EEC6139" w:rsidR="00BA6FB7" w:rsidRPr="00F81A1E" w:rsidRDefault="00BA6FB7" w:rsidP="00BA6FB7">
      <w:pPr>
        <w:pStyle w:val="ListParagraph"/>
        <w:numPr>
          <w:ilvl w:val="0"/>
          <w:numId w:val="12"/>
        </w:numPr>
        <w:rPr>
          <w:sz w:val="22"/>
          <w:szCs w:val="22"/>
          <w:lang w:bidi="fa-IR"/>
        </w:rPr>
      </w:pPr>
      <w:r w:rsidRPr="00F81A1E">
        <w:rPr>
          <w:sz w:val="22"/>
          <w:szCs w:val="22"/>
          <w:lang w:bidi="fa-IR"/>
        </w:rPr>
        <w:t>How much distrust/trust do you have in the information presented by the post?</w:t>
      </w:r>
    </w:p>
    <w:p w14:paraId="15CDA974" w14:textId="77777777" w:rsidR="00BA6FB7" w:rsidRPr="00F81A1E" w:rsidRDefault="00BA6FB7" w:rsidP="00BA6FB7">
      <w:pPr>
        <w:pStyle w:val="ListParagraph"/>
        <w:numPr>
          <w:ilvl w:val="1"/>
          <w:numId w:val="12"/>
        </w:numPr>
        <w:rPr>
          <w:sz w:val="22"/>
          <w:szCs w:val="22"/>
          <w:lang w:bidi="fa-IR"/>
        </w:rPr>
      </w:pPr>
      <w:r w:rsidRPr="00F81A1E">
        <w:rPr>
          <w:sz w:val="22"/>
          <w:szCs w:val="22"/>
          <w:lang w:bidi="fa-IR"/>
        </w:rPr>
        <w:t>Complete Distrust</w:t>
      </w:r>
    </w:p>
    <w:p w14:paraId="0DEA7BBF" w14:textId="77777777" w:rsidR="00BA6FB7" w:rsidRPr="00F81A1E" w:rsidRDefault="00BA6FB7" w:rsidP="00BA6FB7">
      <w:pPr>
        <w:pStyle w:val="ListParagraph"/>
        <w:numPr>
          <w:ilvl w:val="1"/>
          <w:numId w:val="12"/>
        </w:numPr>
        <w:rPr>
          <w:sz w:val="22"/>
          <w:szCs w:val="22"/>
          <w:lang w:bidi="fa-IR"/>
        </w:rPr>
      </w:pPr>
      <w:r w:rsidRPr="00F81A1E">
        <w:rPr>
          <w:sz w:val="22"/>
          <w:szCs w:val="22"/>
          <w:lang w:bidi="fa-IR"/>
        </w:rPr>
        <w:t>Moderately Distrust</w:t>
      </w:r>
    </w:p>
    <w:p w14:paraId="779A0621" w14:textId="77777777" w:rsidR="00BA6FB7" w:rsidRPr="00F81A1E" w:rsidRDefault="00BA6FB7" w:rsidP="00BA6FB7">
      <w:pPr>
        <w:pStyle w:val="ListParagraph"/>
        <w:numPr>
          <w:ilvl w:val="1"/>
          <w:numId w:val="12"/>
        </w:numPr>
        <w:rPr>
          <w:sz w:val="22"/>
          <w:szCs w:val="22"/>
          <w:lang w:bidi="fa-IR"/>
        </w:rPr>
      </w:pPr>
      <w:r w:rsidRPr="00F81A1E">
        <w:rPr>
          <w:sz w:val="22"/>
          <w:szCs w:val="22"/>
          <w:lang w:bidi="fa-IR"/>
        </w:rPr>
        <w:t>Neither trust nor distrust</w:t>
      </w:r>
    </w:p>
    <w:p w14:paraId="6AEA2595" w14:textId="77777777" w:rsidR="00BA6FB7" w:rsidRPr="00F81A1E" w:rsidRDefault="00BA6FB7" w:rsidP="00BA6FB7">
      <w:pPr>
        <w:pStyle w:val="ListParagraph"/>
        <w:numPr>
          <w:ilvl w:val="1"/>
          <w:numId w:val="12"/>
        </w:numPr>
        <w:rPr>
          <w:sz w:val="22"/>
          <w:szCs w:val="22"/>
          <w:lang w:bidi="fa-IR"/>
        </w:rPr>
      </w:pPr>
      <w:r w:rsidRPr="00F81A1E">
        <w:rPr>
          <w:sz w:val="22"/>
          <w:szCs w:val="22"/>
          <w:lang w:bidi="fa-IR"/>
        </w:rPr>
        <w:t>Moderately trust</w:t>
      </w:r>
    </w:p>
    <w:p w14:paraId="33B0C03D" w14:textId="16599026" w:rsidR="00BA6FB7" w:rsidRPr="00F81A1E" w:rsidRDefault="00BA6FB7" w:rsidP="00BA6FB7">
      <w:pPr>
        <w:pStyle w:val="ListParagraph"/>
        <w:numPr>
          <w:ilvl w:val="1"/>
          <w:numId w:val="12"/>
        </w:numPr>
        <w:rPr>
          <w:sz w:val="22"/>
          <w:szCs w:val="22"/>
          <w:rtl/>
          <w:lang w:bidi="fa-IR"/>
        </w:rPr>
      </w:pPr>
      <w:r w:rsidRPr="00F81A1E">
        <w:rPr>
          <w:sz w:val="22"/>
          <w:szCs w:val="22"/>
          <w:lang w:bidi="fa-IR"/>
        </w:rPr>
        <w:t>Complete</w:t>
      </w:r>
      <w:r w:rsidR="00A86266">
        <w:rPr>
          <w:sz w:val="22"/>
          <w:szCs w:val="22"/>
          <w:lang w:bidi="fa-IR"/>
        </w:rPr>
        <w:t xml:space="preserve"> trust</w:t>
      </w:r>
    </w:p>
    <w:p w14:paraId="7ACC1420" w14:textId="273ECA40" w:rsidR="00BA6FB7" w:rsidRPr="00F81A1E" w:rsidRDefault="00BA6FB7" w:rsidP="00BA6FB7">
      <w:pPr>
        <w:pStyle w:val="ListParagraph"/>
        <w:numPr>
          <w:ilvl w:val="0"/>
          <w:numId w:val="12"/>
        </w:numPr>
        <w:rPr>
          <w:sz w:val="22"/>
          <w:szCs w:val="22"/>
          <w:lang w:bidi="fa-IR"/>
        </w:rPr>
      </w:pPr>
      <w:r w:rsidRPr="00F81A1E">
        <w:rPr>
          <w:sz w:val="22"/>
          <w:szCs w:val="22"/>
          <w:lang w:bidi="fa-IR"/>
        </w:rPr>
        <w:t xml:space="preserve">Did you like/ dislike the </w:t>
      </w:r>
      <w:r w:rsidR="00295187">
        <w:rPr>
          <w:sz w:val="22"/>
          <w:szCs w:val="22"/>
          <w:lang w:bidi="fa-IR"/>
        </w:rPr>
        <w:t>post?</w:t>
      </w:r>
      <w:r w:rsidR="005D4FD8" w:rsidRPr="00F81A1E">
        <w:rPr>
          <w:sz w:val="22"/>
          <w:szCs w:val="22"/>
          <w:lang w:bidi="fa-IR"/>
        </w:rPr>
        <w:t xml:space="preserve"> </w:t>
      </w:r>
    </w:p>
    <w:p w14:paraId="4243E321" w14:textId="46469A97" w:rsidR="00BA6FB7" w:rsidRPr="00F81A1E" w:rsidRDefault="00BA6FB7" w:rsidP="00BA6FB7">
      <w:pPr>
        <w:pStyle w:val="ListParagraph"/>
        <w:numPr>
          <w:ilvl w:val="1"/>
          <w:numId w:val="12"/>
        </w:numPr>
        <w:rPr>
          <w:sz w:val="22"/>
          <w:szCs w:val="22"/>
          <w:lang w:bidi="fa-IR"/>
        </w:rPr>
      </w:pPr>
      <w:r w:rsidRPr="00F81A1E">
        <w:rPr>
          <w:sz w:val="22"/>
          <w:szCs w:val="22"/>
          <w:lang w:bidi="fa-IR"/>
        </w:rPr>
        <w:t>Disliked</w:t>
      </w:r>
    </w:p>
    <w:p w14:paraId="680F6B84" w14:textId="6E75B844" w:rsidR="00BA6FB7" w:rsidRPr="00F81A1E" w:rsidRDefault="00BA6FB7" w:rsidP="00BA6FB7">
      <w:pPr>
        <w:pStyle w:val="ListParagraph"/>
        <w:numPr>
          <w:ilvl w:val="1"/>
          <w:numId w:val="12"/>
        </w:numPr>
        <w:rPr>
          <w:sz w:val="22"/>
          <w:szCs w:val="22"/>
          <w:lang w:bidi="fa-IR"/>
        </w:rPr>
      </w:pPr>
      <w:r w:rsidRPr="00F81A1E">
        <w:rPr>
          <w:sz w:val="22"/>
          <w:szCs w:val="22"/>
          <w:lang w:bidi="fa-IR"/>
        </w:rPr>
        <w:t>Neither liked nor disliked</w:t>
      </w:r>
    </w:p>
    <w:p w14:paraId="3CFD3905" w14:textId="4ACE6E65" w:rsidR="00BA6FB7" w:rsidRPr="00F81A1E" w:rsidRDefault="00BA6FB7" w:rsidP="00BA6FB7">
      <w:pPr>
        <w:pStyle w:val="ListParagraph"/>
        <w:numPr>
          <w:ilvl w:val="1"/>
          <w:numId w:val="12"/>
        </w:numPr>
        <w:rPr>
          <w:sz w:val="22"/>
          <w:szCs w:val="22"/>
          <w:lang w:bidi="fa-IR"/>
        </w:rPr>
      </w:pPr>
      <w:r w:rsidRPr="00F81A1E">
        <w:rPr>
          <w:sz w:val="22"/>
          <w:szCs w:val="22"/>
          <w:lang w:bidi="fa-IR"/>
        </w:rPr>
        <w:t xml:space="preserve"> Liked</w:t>
      </w:r>
    </w:p>
    <w:p w14:paraId="6C6DFFCA" w14:textId="3A756D96" w:rsidR="00BA6FB7" w:rsidRPr="00F81A1E" w:rsidRDefault="00BA6FB7" w:rsidP="00BA6FB7">
      <w:pPr>
        <w:pStyle w:val="ListParagraph"/>
        <w:numPr>
          <w:ilvl w:val="0"/>
          <w:numId w:val="12"/>
        </w:numPr>
        <w:rPr>
          <w:sz w:val="22"/>
          <w:szCs w:val="22"/>
          <w:lang w:bidi="fa-IR"/>
        </w:rPr>
      </w:pPr>
      <w:r w:rsidRPr="00F81A1E">
        <w:rPr>
          <w:sz w:val="22"/>
          <w:szCs w:val="22"/>
          <w:lang w:bidi="fa-IR"/>
        </w:rPr>
        <w:t>Will you forward the post?</w:t>
      </w:r>
    </w:p>
    <w:p w14:paraId="71F6E734" w14:textId="1BD1FB8F" w:rsidR="00BA6FB7" w:rsidRPr="00F81A1E" w:rsidRDefault="00BA6FB7" w:rsidP="00BA6FB7">
      <w:pPr>
        <w:pStyle w:val="ListParagraph"/>
        <w:numPr>
          <w:ilvl w:val="1"/>
          <w:numId w:val="12"/>
        </w:numPr>
        <w:rPr>
          <w:sz w:val="22"/>
          <w:szCs w:val="22"/>
          <w:lang w:bidi="fa-IR"/>
        </w:rPr>
      </w:pPr>
      <w:r w:rsidRPr="00F81A1E">
        <w:rPr>
          <w:sz w:val="22"/>
          <w:szCs w:val="22"/>
          <w:lang w:bidi="fa-IR"/>
        </w:rPr>
        <w:t>No</w:t>
      </w:r>
    </w:p>
    <w:p w14:paraId="61AC5A77" w14:textId="26AE8E22" w:rsidR="00BA6FB7" w:rsidRPr="00F81A1E" w:rsidRDefault="00BA6FB7" w:rsidP="00BA6FB7">
      <w:pPr>
        <w:pStyle w:val="ListParagraph"/>
        <w:numPr>
          <w:ilvl w:val="1"/>
          <w:numId w:val="12"/>
        </w:numPr>
        <w:rPr>
          <w:sz w:val="22"/>
          <w:szCs w:val="22"/>
          <w:lang w:bidi="fa-IR"/>
        </w:rPr>
      </w:pPr>
      <w:r w:rsidRPr="00F81A1E">
        <w:rPr>
          <w:sz w:val="22"/>
          <w:szCs w:val="22"/>
          <w:lang w:bidi="fa-IR"/>
        </w:rPr>
        <w:t>Yes</w:t>
      </w:r>
    </w:p>
    <w:p w14:paraId="118F7B75" w14:textId="3EFD4625" w:rsidR="00BA6FB7" w:rsidRPr="00F81A1E" w:rsidRDefault="00BA6FB7" w:rsidP="00BA6FB7">
      <w:pPr>
        <w:pStyle w:val="ListParagraph"/>
        <w:numPr>
          <w:ilvl w:val="0"/>
          <w:numId w:val="12"/>
        </w:numPr>
        <w:rPr>
          <w:sz w:val="22"/>
          <w:szCs w:val="22"/>
          <w:lang w:bidi="fa-IR"/>
        </w:rPr>
      </w:pPr>
      <w:r w:rsidRPr="00F81A1E">
        <w:rPr>
          <w:sz w:val="22"/>
          <w:szCs w:val="22"/>
          <w:lang w:bidi="fa-IR"/>
        </w:rPr>
        <w:t>Will you leave a comment on the post?</w:t>
      </w:r>
    </w:p>
    <w:p w14:paraId="1A9957B9" w14:textId="2EE21F25" w:rsidR="00BA6FB7" w:rsidRPr="00F81A1E" w:rsidRDefault="00BA6FB7" w:rsidP="00BA6FB7">
      <w:pPr>
        <w:pStyle w:val="ListParagraph"/>
        <w:numPr>
          <w:ilvl w:val="1"/>
          <w:numId w:val="12"/>
        </w:numPr>
        <w:rPr>
          <w:sz w:val="22"/>
          <w:szCs w:val="22"/>
          <w:lang w:bidi="fa-IR"/>
        </w:rPr>
      </w:pPr>
      <w:r w:rsidRPr="00F81A1E">
        <w:rPr>
          <w:sz w:val="22"/>
          <w:szCs w:val="22"/>
          <w:lang w:bidi="fa-IR"/>
        </w:rPr>
        <w:t>No</w:t>
      </w:r>
    </w:p>
    <w:p w14:paraId="33D197CC" w14:textId="7798983A" w:rsidR="00BA6FB7" w:rsidRPr="00F81A1E" w:rsidRDefault="00BA6FB7" w:rsidP="00BA6FB7">
      <w:pPr>
        <w:pStyle w:val="ListParagraph"/>
        <w:numPr>
          <w:ilvl w:val="1"/>
          <w:numId w:val="12"/>
        </w:numPr>
        <w:rPr>
          <w:sz w:val="22"/>
          <w:szCs w:val="22"/>
          <w:lang w:bidi="fa-IR"/>
        </w:rPr>
      </w:pPr>
      <w:r w:rsidRPr="00F81A1E">
        <w:rPr>
          <w:sz w:val="22"/>
          <w:szCs w:val="22"/>
          <w:lang w:bidi="fa-IR"/>
        </w:rPr>
        <w:t>Yes</w:t>
      </w:r>
    </w:p>
    <w:p w14:paraId="6CB31A1A" w14:textId="2C00D59E" w:rsidR="00BA6FB7" w:rsidRPr="00F81A1E" w:rsidRDefault="00BA6FB7" w:rsidP="00F81A1E">
      <w:pPr>
        <w:ind w:left="1080"/>
        <w:rPr>
          <w:sz w:val="22"/>
          <w:szCs w:val="22"/>
          <w:lang w:bidi="fa-IR"/>
        </w:rPr>
      </w:pPr>
      <w:r w:rsidRPr="00F81A1E">
        <w:rPr>
          <w:sz w:val="22"/>
          <w:szCs w:val="22"/>
          <w:lang w:bidi="fa-IR"/>
        </w:rPr>
        <w:t>If yes, please write it here: ------</w:t>
      </w:r>
    </w:p>
    <w:p w14:paraId="27D8DE2D" w14:textId="77777777" w:rsidR="00BA6FB7" w:rsidRDefault="00BA6FB7" w:rsidP="00BA6FB7">
      <w:pPr>
        <w:ind w:left="1080"/>
        <w:rPr>
          <w:lang w:bidi="fa-IR"/>
        </w:rPr>
      </w:pPr>
    </w:p>
    <w:p w14:paraId="5AFFBBD6" w14:textId="77777777" w:rsidR="00BA6FB7" w:rsidRPr="002A2E64" w:rsidRDefault="00BA6FB7" w:rsidP="00BA6FB7">
      <w:pPr>
        <w:ind w:left="1080"/>
        <w:rPr>
          <w:rtl/>
          <w:lang w:bidi="fa-IR"/>
        </w:rPr>
      </w:pPr>
    </w:p>
    <w:sectPr w:rsidR="00BA6FB7" w:rsidRPr="002A2E64" w:rsidSect="00FE5011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8FDA0" w14:textId="77777777" w:rsidR="001555AE" w:rsidRDefault="001555AE" w:rsidP="007B4540">
      <w:r>
        <w:separator/>
      </w:r>
    </w:p>
  </w:endnote>
  <w:endnote w:type="continuationSeparator" w:id="0">
    <w:p w14:paraId="18888AFE" w14:textId="77777777" w:rsidR="001555AE" w:rsidRDefault="001555AE" w:rsidP="007B45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735097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212EE67" w14:textId="030B410F" w:rsidR="00314CFE" w:rsidRDefault="00314CFE" w:rsidP="007B454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0F503BA" w14:textId="77777777" w:rsidR="0008474A" w:rsidRDefault="0008474A" w:rsidP="007B45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5280885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D73F4E" w14:textId="44CEF9CC" w:rsidR="00314CFE" w:rsidRDefault="00314CFE" w:rsidP="006409D4">
        <w:pPr>
          <w:pStyle w:val="Footer"/>
          <w:jc w:val="cen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344F137" w14:textId="77777777" w:rsidR="0008474A" w:rsidRDefault="0008474A" w:rsidP="007B45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4DA96" w14:textId="77777777" w:rsidR="001555AE" w:rsidRDefault="001555AE" w:rsidP="007B4540">
      <w:r>
        <w:separator/>
      </w:r>
    </w:p>
  </w:footnote>
  <w:footnote w:type="continuationSeparator" w:id="0">
    <w:p w14:paraId="7641949A" w14:textId="77777777" w:rsidR="001555AE" w:rsidRDefault="001555AE" w:rsidP="007B45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731F9" w14:textId="3B1D3838" w:rsidR="00832252" w:rsidRPr="00832252" w:rsidRDefault="00832252" w:rsidP="007B4540">
    <w:pPr>
      <w:pStyle w:val="Header"/>
    </w:pPr>
    <w:r w:rsidRPr="00832252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A7290"/>
    <w:multiLevelType w:val="hybridMultilevel"/>
    <w:tmpl w:val="449205D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763B77"/>
    <w:multiLevelType w:val="multilevel"/>
    <w:tmpl w:val="7408D61C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1D82F73"/>
    <w:multiLevelType w:val="hybridMultilevel"/>
    <w:tmpl w:val="000E7E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487E54"/>
    <w:multiLevelType w:val="hybridMultilevel"/>
    <w:tmpl w:val="80C8FD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275E2B"/>
    <w:multiLevelType w:val="hybridMultilevel"/>
    <w:tmpl w:val="A1CCB998"/>
    <w:lvl w:ilvl="0" w:tplc="27D8FC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9C4D24"/>
    <w:multiLevelType w:val="hybridMultilevel"/>
    <w:tmpl w:val="C00C1E7E"/>
    <w:lvl w:ilvl="0" w:tplc="9A16BB22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853797"/>
    <w:multiLevelType w:val="hybridMultilevel"/>
    <w:tmpl w:val="CE86A6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D50F5E"/>
    <w:multiLevelType w:val="hybridMultilevel"/>
    <w:tmpl w:val="8DB259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2F02551"/>
    <w:multiLevelType w:val="hybridMultilevel"/>
    <w:tmpl w:val="758042D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F10FA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F17C6"/>
    <w:multiLevelType w:val="hybridMultilevel"/>
    <w:tmpl w:val="E1C4D1C4"/>
    <w:lvl w:ilvl="0" w:tplc="35DEDE8A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15B06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E7355D6"/>
    <w:multiLevelType w:val="hybridMultilevel"/>
    <w:tmpl w:val="50CE7A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6"/>
  </w:num>
  <w:num w:numId="4">
    <w:abstractNumId w:val="12"/>
  </w:num>
  <w:num w:numId="5">
    <w:abstractNumId w:val="7"/>
  </w:num>
  <w:num w:numId="6">
    <w:abstractNumId w:val="3"/>
  </w:num>
  <w:num w:numId="7">
    <w:abstractNumId w:val="4"/>
  </w:num>
  <w:num w:numId="8">
    <w:abstractNumId w:val="10"/>
  </w:num>
  <w:num w:numId="9">
    <w:abstractNumId w:val="5"/>
  </w:num>
  <w:num w:numId="10">
    <w:abstractNumId w:val="2"/>
  </w:num>
  <w:num w:numId="11">
    <w:abstractNumId w:val="11"/>
  </w:num>
  <w:num w:numId="12">
    <w:abstractNumId w:val="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1NLcwMTS1NLYwNDdU0lEKTi0uzszPAymwrAUAhGH9XCwAAAA="/>
  </w:docVars>
  <w:rsids>
    <w:rsidRoot w:val="0008474A"/>
    <w:rsid w:val="00036215"/>
    <w:rsid w:val="00042FF4"/>
    <w:rsid w:val="000762AE"/>
    <w:rsid w:val="00077957"/>
    <w:rsid w:val="00082A10"/>
    <w:rsid w:val="0008474A"/>
    <w:rsid w:val="00085926"/>
    <w:rsid w:val="000B7A94"/>
    <w:rsid w:val="00113791"/>
    <w:rsid w:val="00116FF5"/>
    <w:rsid w:val="001555AE"/>
    <w:rsid w:val="00167B7A"/>
    <w:rsid w:val="00197653"/>
    <w:rsid w:val="001A0851"/>
    <w:rsid w:val="001A560A"/>
    <w:rsid w:val="001C03EE"/>
    <w:rsid w:val="001C66AC"/>
    <w:rsid w:val="002177B8"/>
    <w:rsid w:val="00251E61"/>
    <w:rsid w:val="00257E9A"/>
    <w:rsid w:val="00284A10"/>
    <w:rsid w:val="00290C38"/>
    <w:rsid w:val="00295187"/>
    <w:rsid w:val="002A2E64"/>
    <w:rsid w:val="00314CFE"/>
    <w:rsid w:val="00315CA9"/>
    <w:rsid w:val="00336417"/>
    <w:rsid w:val="003538D8"/>
    <w:rsid w:val="003758B2"/>
    <w:rsid w:val="003A4161"/>
    <w:rsid w:val="003F031B"/>
    <w:rsid w:val="00471D89"/>
    <w:rsid w:val="00492962"/>
    <w:rsid w:val="004A0622"/>
    <w:rsid w:val="004A18FB"/>
    <w:rsid w:val="004B2AE0"/>
    <w:rsid w:val="004D26D8"/>
    <w:rsid w:val="004D4C52"/>
    <w:rsid w:val="005356D7"/>
    <w:rsid w:val="0056521E"/>
    <w:rsid w:val="005A00C2"/>
    <w:rsid w:val="005D4FD8"/>
    <w:rsid w:val="0060478F"/>
    <w:rsid w:val="006409D4"/>
    <w:rsid w:val="00640ACB"/>
    <w:rsid w:val="00664032"/>
    <w:rsid w:val="00760470"/>
    <w:rsid w:val="00787EDE"/>
    <w:rsid w:val="007A465A"/>
    <w:rsid w:val="007B4540"/>
    <w:rsid w:val="007C364B"/>
    <w:rsid w:val="007D63C8"/>
    <w:rsid w:val="00832252"/>
    <w:rsid w:val="00886740"/>
    <w:rsid w:val="008E0E44"/>
    <w:rsid w:val="0090186A"/>
    <w:rsid w:val="00915A29"/>
    <w:rsid w:val="009202B4"/>
    <w:rsid w:val="00942750"/>
    <w:rsid w:val="009431DA"/>
    <w:rsid w:val="00944C87"/>
    <w:rsid w:val="00987729"/>
    <w:rsid w:val="009B04B5"/>
    <w:rsid w:val="009D495A"/>
    <w:rsid w:val="00A11E97"/>
    <w:rsid w:val="00A52B06"/>
    <w:rsid w:val="00A86266"/>
    <w:rsid w:val="00A86F16"/>
    <w:rsid w:val="00AA13E5"/>
    <w:rsid w:val="00AD43C7"/>
    <w:rsid w:val="00B26C43"/>
    <w:rsid w:val="00B464AF"/>
    <w:rsid w:val="00B53343"/>
    <w:rsid w:val="00B7551F"/>
    <w:rsid w:val="00B921B4"/>
    <w:rsid w:val="00BA15BE"/>
    <w:rsid w:val="00BA6FB7"/>
    <w:rsid w:val="00BD37C0"/>
    <w:rsid w:val="00BD47D6"/>
    <w:rsid w:val="00C1085A"/>
    <w:rsid w:val="00C42D7D"/>
    <w:rsid w:val="00C45815"/>
    <w:rsid w:val="00C62BAF"/>
    <w:rsid w:val="00C8717C"/>
    <w:rsid w:val="00C87C5C"/>
    <w:rsid w:val="00C92E4F"/>
    <w:rsid w:val="00CA22ED"/>
    <w:rsid w:val="00CC3487"/>
    <w:rsid w:val="00CE1F91"/>
    <w:rsid w:val="00CF6B49"/>
    <w:rsid w:val="00CF7692"/>
    <w:rsid w:val="00D279E0"/>
    <w:rsid w:val="00D606A3"/>
    <w:rsid w:val="00D61059"/>
    <w:rsid w:val="00D827C1"/>
    <w:rsid w:val="00DC145A"/>
    <w:rsid w:val="00DC1C17"/>
    <w:rsid w:val="00DD1FD9"/>
    <w:rsid w:val="00DE1D89"/>
    <w:rsid w:val="00DE39CA"/>
    <w:rsid w:val="00E14EDE"/>
    <w:rsid w:val="00E27A18"/>
    <w:rsid w:val="00E27C6E"/>
    <w:rsid w:val="00E33A5D"/>
    <w:rsid w:val="00E848D3"/>
    <w:rsid w:val="00EA3181"/>
    <w:rsid w:val="00EC1C60"/>
    <w:rsid w:val="00EE3D44"/>
    <w:rsid w:val="00F0255D"/>
    <w:rsid w:val="00F4163B"/>
    <w:rsid w:val="00F676C5"/>
    <w:rsid w:val="00F81A1E"/>
    <w:rsid w:val="00F853A3"/>
    <w:rsid w:val="00FD6E6D"/>
    <w:rsid w:val="00FE5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4CC6DB"/>
  <w15:chartTrackingRefBased/>
  <w15:docId w15:val="{A4EF4486-378A-F047-A183-E232DBD2C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4540"/>
    <w:pPr>
      <w:jc w:val="both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62AE"/>
    <w:pPr>
      <w:keepNext/>
      <w:keepLines/>
      <w:numPr>
        <w:numId w:val="2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64AF"/>
    <w:pPr>
      <w:keepNext/>
      <w:keepLines/>
      <w:numPr>
        <w:ilvl w:val="1"/>
        <w:numId w:val="2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47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474A"/>
  </w:style>
  <w:style w:type="paragraph" w:styleId="Footer">
    <w:name w:val="footer"/>
    <w:basedOn w:val="Normal"/>
    <w:link w:val="FooterChar"/>
    <w:uiPriority w:val="99"/>
    <w:unhideWhenUsed/>
    <w:rsid w:val="000847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474A"/>
  </w:style>
  <w:style w:type="table" w:styleId="TableGrid">
    <w:name w:val="Table Grid"/>
    <w:basedOn w:val="TableNormal"/>
    <w:uiPriority w:val="39"/>
    <w:rsid w:val="008322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314CFE"/>
  </w:style>
  <w:style w:type="paragraph" w:styleId="ListParagraph">
    <w:name w:val="List Paragraph"/>
    <w:basedOn w:val="Normal"/>
    <w:uiPriority w:val="34"/>
    <w:qFormat/>
    <w:rsid w:val="000762A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762A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E1F9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E1F9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E1F91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B464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177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77B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77B8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77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77B8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518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5187"/>
    <w:rPr>
      <w:rFonts w:ascii="Times New Roman" w:hAnsi="Times New Roman" w:cs="Times New Roman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32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3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34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4790D36-508A-9649-A64C-D8652F2CC5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si Minaei, Asaf</dc:creator>
  <cp:keywords/>
  <dc:description/>
  <cp:lastModifiedBy>Neisi Minaei, Asaf</cp:lastModifiedBy>
  <cp:revision>2</cp:revision>
  <cp:lastPrinted>2021-03-05T23:38:00Z</cp:lastPrinted>
  <dcterms:created xsi:type="dcterms:W3CDTF">2022-02-07T20:44:00Z</dcterms:created>
  <dcterms:modified xsi:type="dcterms:W3CDTF">2022-02-07T20:44:00Z</dcterms:modified>
</cp:coreProperties>
</file>